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7ED7A3A8" w:rsidR="0013285F" w:rsidRPr="005A1FFC" w:rsidRDefault="003F1648" w:rsidP="00ED77AB">
      <w:pPr>
        <w:pStyle w:val="EPMPageHeading"/>
        <w:rPr>
          <w:rFonts w:ascii="Arial" w:hAnsi="Arial"/>
          <w:b/>
          <w:bCs w:val="0"/>
        </w:rPr>
      </w:pPr>
      <w:r w:rsidRPr="005A1FFC">
        <w:rPr>
          <w:rFonts w:ascii="Arial" w:hAnsi="Arial"/>
          <w:b/>
          <w:bCs w:val="0"/>
          <w:noProof/>
        </w:rPr>
        <w:drawing>
          <wp:anchor distT="0" distB="0" distL="114300" distR="114300" simplePos="0" relativeHeight="251658240"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982E68" w:rsidRPr="005A1FFC">
        <w:rPr>
          <w:rFonts w:ascii="Arial" w:hAnsi="Arial"/>
          <w:b/>
          <w:bCs w:val="0"/>
        </w:rPr>
        <w:t>Job Description</w:t>
      </w:r>
    </w:p>
    <w:p w14:paraId="0E1665CB" w14:textId="06FC6F8C" w:rsidR="007F017F" w:rsidRDefault="003E645F" w:rsidP="003E645F">
      <w:pPr>
        <w:pStyle w:val="EPMTextstyle"/>
        <w:rPr>
          <w:rFonts w:ascii="Arial" w:hAnsi="Arial"/>
        </w:rPr>
      </w:pPr>
      <w:r w:rsidRPr="005A1FFC">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3E0F3D" w14:paraId="1AEB6C59" w14:textId="77777777" w:rsidTr="006009A5">
        <w:tc>
          <w:tcPr>
            <w:tcW w:w="2689" w:type="dxa"/>
            <w:shd w:val="clear" w:color="auto" w:fill="F0F0EB"/>
          </w:tcPr>
          <w:p w14:paraId="2EBA0C39" w14:textId="77777777" w:rsidR="003E0F3D" w:rsidRPr="001B39EF" w:rsidRDefault="003E0F3D" w:rsidP="006009A5">
            <w:pPr>
              <w:pStyle w:val="EPMFormText"/>
            </w:pPr>
            <w:r w:rsidRPr="001B39EF">
              <w:t>Post</w:t>
            </w:r>
          </w:p>
        </w:tc>
        <w:tc>
          <w:tcPr>
            <w:tcW w:w="7165" w:type="dxa"/>
          </w:tcPr>
          <w:p w14:paraId="3273AE1D" w14:textId="3E8CE00D" w:rsidR="003E0F3D" w:rsidRPr="003E0F3D" w:rsidRDefault="003E0F3D" w:rsidP="006009A5">
            <w:pPr>
              <w:pStyle w:val="EPMTextstyle"/>
              <w:spacing w:before="60" w:after="60"/>
              <w:rPr>
                <w:rFonts w:ascii="Arial" w:hAnsi="Arial"/>
              </w:rPr>
            </w:pPr>
            <w:r>
              <w:rPr>
                <w:rFonts w:ascii="Arial" w:hAnsi="Arial"/>
              </w:rPr>
              <w:t>CDT Technician</w:t>
            </w:r>
          </w:p>
        </w:tc>
      </w:tr>
      <w:tr w:rsidR="003E0F3D" w14:paraId="7C3DE038" w14:textId="77777777" w:rsidTr="006009A5">
        <w:tc>
          <w:tcPr>
            <w:tcW w:w="2689" w:type="dxa"/>
            <w:shd w:val="clear" w:color="auto" w:fill="F0F0EB"/>
          </w:tcPr>
          <w:p w14:paraId="54A855B1" w14:textId="2AAEA02A" w:rsidR="003E0F3D" w:rsidRPr="001B39EF" w:rsidRDefault="003E0F3D" w:rsidP="006009A5">
            <w:pPr>
              <w:pStyle w:val="EPMFormText"/>
            </w:pPr>
            <w:r w:rsidRPr="001B39EF">
              <w:t>Grade</w:t>
            </w:r>
          </w:p>
        </w:tc>
        <w:tc>
          <w:tcPr>
            <w:tcW w:w="7165" w:type="dxa"/>
          </w:tcPr>
          <w:p w14:paraId="6D43AD03" w14:textId="77777777" w:rsidR="00D406FD" w:rsidRDefault="00D406FD" w:rsidP="00631C04">
            <w:pPr>
              <w:pStyle w:val="EPMTextstyle"/>
              <w:spacing w:before="60" w:after="60"/>
              <w:rPr>
                <w:rFonts w:ascii="Arial" w:hAnsi="Arial"/>
              </w:rPr>
            </w:pPr>
            <w:r w:rsidRPr="00D406FD">
              <w:rPr>
                <w:rFonts w:ascii="Arial" w:hAnsi="Arial"/>
              </w:rPr>
              <w:t>Scale 3</w:t>
            </w:r>
          </w:p>
          <w:p w14:paraId="6BE79736" w14:textId="2EA0D872" w:rsidR="002D430E" w:rsidRDefault="00631C04" w:rsidP="00631C04">
            <w:pPr>
              <w:pStyle w:val="EPMTextstyle"/>
              <w:spacing w:before="60" w:after="60"/>
              <w:rPr>
                <w:rFonts w:ascii="Arial" w:hAnsi="Arial"/>
              </w:rPr>
            </w:pPr>
            <w:r>
              <w:rPr>
                <w:rFonts w:ascii="Arial" w:hAnsi="Arial"/>
              </w:rPr>
              <w:t>37 hours per week</w:t>
            </w:r>
          </w:p>
          <w:p w14:paraId="58EC4C74" w14:textId="67636A08" w:rsidR="00631C04" w:rsidRDefault="002D430E" w:rsidP="00631C04">
            <w:pPr>
              <w:pStyle w:val="EPMTextstyle"/>
              <w:spacing w:before="60" w:after="60"/>
            </w:pPr>
            <w:r>
              <w:rPr>
                <w:rFonts w:ascii="Arial" w:hAnsi="Arial"/>
              </w:rPr>
              <w:t>46 weeks per year</w:t>
            </w:r>
          </w:p>
        </w:tc>
      </w:tr>
      <w:tr w:rsidR="00145E6F" w14:paraId="356860EB" w14:textId="77777777" w:rsidTr="006009A5">
        <w:tc>
          <w:tcPr>
            <w:tcW w:w="2689" w:type="dxa"/>
            <w:shd w:val="clear" w:color="auto" w:fill="F0F0EB"/>
          </w:tcPr>
          <w:p w14:paraId="4904FC7E" w14:textId="0843245B" w:rsidR="00145E6F" w:rsidRPr="001B39EF" w:rsidRDefault="00145E6F" w:rsidP="006009A5">
            <w:pPr>
              <w:pStyle w:val="EPMFormText"/>
            </w:pPr>
            <w:r>
              <w:t>Re</w:t>
            </w:r>
            <w:r w:rsidR="006E618B">
              <w:t>sponsible to</w:t>
            </w:r>
          </w:p>
        </w:tc>
        <w:tc>
          <w:tcPr>
            <w:tcW w:w="7165" w:type="dxa"/>
          </w:tcPr>
          <w:p w14:paraId="5F575BC4" w14:textId="52DA9334" w:rsidR="00145E6F" w:rsidRPr="00D406FD" w:rsidRDefault="00C94489" w:rsidP="00631C04">
            <w:pPr>
              <w:pStyle w:val="EPMTextstyle"/>
              <w:spacing w:before="60" w:after="60"/>
              <w:rPr>
                <w:rFonts w:ascii="Arial" w:hAnsi="Arial"/>
              </w:rPr>
            </w:pPr>
            <w:r w:rsidRPr="00C94489">
              <w:rPr>
                <w:rFonts w:ascii="Arial" w:hAnsi="Arial"/>
              </w:rPr>
              <w:t>Principal and Registrar</w:t>
            </w:r>
          </w:p>
        </w:tc>
      </w:tr>
    </w:tbl>
    <w:p w14:paraId="3C42A8BA" w14:textId="31E277EF" w:rsidR="004B3AC3" w:rsidRPr="00C94489" w:rsidRDefault="00982E68" w:rsidP="00C94489">
      <w:pPr>
        <w:pStyle w:val="EPMSubheading"/>
      </w:pPr>
      <w:r w:rsidRPr="00C94489">
        <w:t xml:space="preserve">Purpose Of </w:t>
      </w:r>
      <w:r w:rsidR="005C4E66" w:rsidRPr="00C94489">
        <w:t>the</w:t>
      </w:r>
      <w:r w:rsidRPr="00C94489">
        <w:t xml:space="preserve"> Job:</w:t>
      </w:r>
    </w:p>
    <w:p w14:paraId="560C738C" w14:textId="503864D3" w:rsidR="0049355E" w:rsidRPr="005A1FFC" w:rsidRDefault="0049355E" w:rsidP="0049355E">
      <w:pPr>
        <w:pStyle w:val="EPMTextstyle"/>
        <w:rPr>
          <w:rFonts w:ascii="Arial" w:hAnsi="Arial"/>
        </w:rPr>
      </w:pPr>
      <w:r w:rsidRPr="005A1FFC">
        <w:rPr>
          <w:rFonts w:ascii="Arial" w:hAnsi="Arial"/>
        </w:rPr>
        <w:t>To work as part of a support team in helping the school in attaining its aims and objectives by providing timely and effective assistance to all teaching staff in the Department in discharging their curricular responsibilities to students throughout the school, including candidates undertaking special projects as assigned.</w:t>
      </w:r>
    </w:p>
    <w:p w14:paraId="7E236533" w14:textId="0D61DFAF" w:rsidR="00716955" w:rsidRPr="005A1FFC" w:rsidRDefault="00982E68" w:rsidP="00C94489">
      <w:pPr>
        <w:pStyle w:val="EPMSubheading"/>
      </w:pPr>
      <w:r w:rsidRPr="005A1FFC">
        <w:t>Main Objectives</w:t>
      </w:r>
    </w:p>
    <w:p w14:paraId="27A4EA87" w14:textId="785D1CFE"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Servicing machines in all areas, workshops, studios and machine shops.</w:t>
      </w:r>
    </w:p>
    <w:p w14:paraId="54046952" w14:textId="272E349C"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Keep records of all servicing and/or replacing spare parts.</w:t>
      </w:r>
    </w:p>
    <w:p w14:paraId="3DB662B2" w14:textId="32A513B9"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Preparation of material for individual lessons in wood, metal, plastics, electronics, pneumatics and computer control.</w:t>
      </w:r>
    </w:p>
    <w:p w14:paraId="0F5FC15E" w14:textId="01F26BE4"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To sharpen and prepare all hand tools and equipment on a monthly basis.</w:t>
      </w:r>
    </w:p>
    <w:p w14:paraId="2E9B2E3B" w14:textId="4C21A879"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To service all portable power tools and keep them within safety regulations with regard to electrical cables, plugs and working parts such as cutter blades, chucks etc.</w:t>
      </w:r>
    </w:p>
    <w:p w14:paraId="24D23CB1" w14:textId="42490EF7"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To ensure the proper maintenance of all equipment, that it is kept clean and ensure that specific statutory inspections of specialised equipment are carried out in accordance with relevant regulations.</w:t>
      </w:r>
    </w:p>
    <w:p w14:paraId="2F06ABEA" w14:textId="07CFDE85"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Maintain departmental fixed asset register.</w:t>
      </w:r>
    </w:p>
    <w:p w14:paraId="4A94846C" w14:textId="4C983E0D"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Ensure that the requisite Health &amp; Safety Regulations and Codes of Practice are complied with for the safety of staff and students reporting any faults and to place out of action notices on machines.</w:t>
      </w:r>
    </w:p>
    <w:p w14:paraId="67CDC6A8" w14:textId="7ECEF24B"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Ensure stock levels are maintained and stored in a safely and securely . Receive, check and stack orders.</w:t>
      </w:r>
    </w:p>
    <w:p w14:paraId="620FD0CB" w14:textId="76BC3A9B"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To set up examinations and prepare materials for them.</w:t>
      </w:r>
    </w:p>
    <w:p w14:paraId="42BA3A27" w14:textId="2E2145D8"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Periodically clean out dust extraction unit into bags and disposing of rubbish.</w:t>
      </w:r>
    </w:p>
    <w:p w14:paraId="5F6FA556" w14:textId="4D813AEC"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Pugging clay in pottery.</w:t>
      </w:r>
    </w:p>
    <w:p w14:paraId="3CC023FD" w14:textId="71BE4633"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Kiln packing/glaze preparation.</w:t>
      </w:r>
    </w:p>
    <w:p w14:paraId="30B4989C" w14:textId="2B9803E5"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To clear and tidy workplaces and preparation areas after each lesson and at the end of the day.</w:t>
      </w:r>
    </w:p>
    <w:p w14:paraId="520B5BB6" w14:textId="01DA3B4A"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Construct teaching materials and aids.</w:t>
      </w:r>
    </w:p>
    <w:p w14:paraId="1DBD9298" w14:textId="257C81D6" w:rsidR="00110788"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Assist members of the teaching staff to demonstrate practical techniques.</w:t>
      </w:r>
    </w:p>
    <w:p w14:paraId="5E18DF59" w14:textId="2C214A38" w:rsidR="00492B8C" w:rsidRPr="005A1FFC" w:rsidRDefault="00110788" w:rsidP="004402BC">
      <w:pPr>
        <w:pStyle w:val="EPMNumberedcopy"/>
        <w:tabs>
          <w:tab w:val="clear" w:pos="284"/>
          <w:tab w:val="left" w:pos="426"/>
        </w:tabs>
        <w:ind w:left="426" w:hanging="426"/>
        <w:rPr>
          <w:rFonts w:ascii="Arial" w:hAnsi="Arial" w:cs="Arial"/>
        </w:rPr>
      </w:pPr>
      <w:r w:rsidRPr="005A1FFC">
        <w:rPr>
          <w:rFonts w:ascii="Arial" w:hAnsi="Arial" w:cs="Arial"/>
        </w:rPr>
        <w:t>Any other duties relevant to the post.</w:t>
      </w:r>
    </w:p>
    <w:sectPr w:rsidR="00492B8C" w:rsidRPr="005A1FFC"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77049" w14:textId="77777777" w:rsidR="00944D19" w:rsidRDefault="00944D19" w:rsidP="002C1565">
      <w:r>
        <w:separator/>
      </w:r>
    </w:p>
  </w:endnote>
  <w:endnote w:type="continuationSeparator" w:id="0">
    <w:p w14:paraId="1B1B19A4" w14:textId="77777777" w:rsidR="00944D19" w:rsidRDefault="00944D19" w:rsidP="002C1565">
      <w:r>
        <w:continuationSeparator/>
      </w:r>
    </w:p>
  </w:endnote>
  <w:endnote w:type="continuationNotice" w:id="1">
    <w:p w14:paraId="73381BBA" w14:textId="77777777" w:rsidR="00944D19" w:rsidRDefault="00944D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AFBD7" w14:textId="77777777" w:rsidR="00944D19" w:rsidRDefault="00944D19" w:rsidP="002C1565">
      <w:r>
        <w:separator/>
      </w:r>
    </w:p>
  </w:footnote>
  <w:footnote w:type="continuationSeparator" w:id="0">
    <w:p w14:paraId="01E5D0E1" w14:textId="77777777" w:rsidR="00944D19" w:rsidRDefault="00944D19" w:rsidP="002C1565">
      <w:r>
        <w:continuationSeparator/>
      </w:r>
    </w:p>
  </w:footnote>
  <w:footnote w:type="continuationNotice" w:id="1">
    <w:p w14:paraId="34DA556B" w14:textId="77777777" w:rsidR="00944D19" w:rsidRDefault="00944D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58E8"/>
    <w:rsid w:val="00086C85"/>
    <w:rsid w:val="000A5257"/>
    <w:rsid w:val="000A68CD"/>
    <w:rsid w:val="000A69A2"/>
    <w:rsid w:val="000C3D4D"/>
    <w:rsid w:val="000D26FC"/>
    <w:rsid w:val="000E74DD"/>
    <w:rsid w:val="000E77C6"/>
    <w:rsid w:val="000F0751"/>
    <w:rsid w:val="00102282"/>
    <w:rsid w:val="00105E6D"/>
    <w:rsid w:val="001071FF"/>
    <w:rsid w:val="00110788"/>
    <w:rsid w:val="0012399B"/>
    <w:rsid w:val="0013285F"/>
    <w:rsid w:val="00135C92"/>
    <w:rsid w:val="00136437"/>
    <w:rsid w:val="001372BA"/>
    <w:rsid w:val="00145E6F"/>
    <w:rsid w:val="00161F18"/>
    <w:rsid w:val="00170CC7"/>
    <w:rsid w:val="00176686"/>
    <w:rsid w:val="00177F73"/>
    <w:rsid w:val="00186C2D"/>
    <w:rsid w:val="0018763D"/>
    <w:rsid w:val="00194B7A"/>
    <w:rsid w:val="00194C12"/>
    <w:rsid w:val="001A20D2"/>
    <w:rsid w:val="001C0B5D"/>
    <w:rsid w:val="001C7B1E"/>
    <w:rsid w:val="001D5D3A"/>
    <w:rsid w:val="001E6BFE"/>
    <w:rsid w:val="00202E5E"/>
    <w:rsid w:val="0020630D"/>
    <w:rsid w:val="00211462"/>
    <w:rsid w:val="0021734C"/>
    <w:rsid w:val="00233792"/>
    <w:rsid w:val="0023592D"/>
    <w:rsid w:val="0025283B"/>
    <w:rsid w:val="00253B8D"/>
    <w:rsid w:val="00253F82"/>
    <w:rsid w:val="0026127B"/>
    <w:rsid w:val="00263880"/>
    <w:rsid w:val="00270BE0"/>
    <w:rsid w:val="00274850"/>
    <w:rsid w:val="0027798D"/>
    <w:rsid w:val="00277A10"/>
    <w:rsid w:val="00287B61"/>
    <w:rsid w:val="00290623"/>
    <w:rsid w:val="00297E29"/>
    <w:rsid w:val="002A5D5B"/>
    <w:rsid w:val="002B2C28"/>
    <w:rsid w:val="002B7AC8"/>
    <w:rsid w:val="002C1565"/>
    <w:rsid w:val="002C3BE5"/>
    <w:rsid w:val="002D430E"/>
    <w:rsid w:val="002E36DE"/>
    <w:rsid w:val="002E77B7"/>
    <w:rsid w:val="002F517F"/>
    <w:rsid w:val="002F6DED"/>
    <w:rsid w:val="00305E90"/>
    <w:rsid w:val="00306F8F"/>
    <w:rsid w:val="00314F04"/>
    <w:rsid w:val="00316D3F"/>
    <w:rsid w:val="0033140E"/>
    <w:rsid w:val="003401BB"/>
    <w:rsid w:val="00344388"/>
    <w:rsid w:val="00366CF6"/>
    <w:rsid w:val="00374A02"/>
    <w:rsid w:val="00381424"/>
    <w:rsid w:val="00383DA9"/>
    <w:rsid w:val="00396B40"/>
    <w:rsid w:val="003A3DF2"/>
    <w:rsid w:val="003A4244"/>
    <w:rsid w:val="003B0246"/>
    <w:rsid w:val="003B488D"/>
    <w:rsid w:val="003C3E17"/>
    <w:rsid w:val="003D1F26"/>
    <w:rsid w:val="003E0F3D"/>
    <w:rsid w:val="003E3987"/>
    <w:rsid w:val="003E5727"/>
    <w:rsid w:val="003E645F"/>
    <w:rsid w:val="003E6B07"/>
    <w:rsid w:val="003F1648"/>
    <w:rsid w:val="003F74E6"/>
    <w:rsid w:val="0040493A"/>
    <w:rsid w:val="0041342B"/>
    <w:rsid w:val="00414EEA"/>
    <w:rsid w:val="00416D68"/>
    <w:rsid w:val="0042005C"/>
    <w:rsid w:val="00420F80"/>
    <w:rsid w:val="00421226"/>
    <w:rsid w:val="00432C7B"/>
    <w:rsid w:val="00436A9B"/>
    <w:rsid w:val="00436BCB"/>
    <w:rsid w:val="004402BC"/>
    <w:rsid w:val="00440E43"/>
    <w:rsid w:val="00450A63"/>
    <w:rsid w:val="004651D2"/>
    <w:rsid w:val="0046780A"/>
    <w:rsid w:val="00474C02"/>
    <w:rsid w:val="0049096B"/>
    <w:rsid w:val="00492B8C"/>
    <w:rsid w:val="0049355E"/>
    <w:rsid w:val="00493E55"/>
    <w:rsid w:val="004A09F4"/>
    <w:rsid w:val="004B06D6"/>
    <w:rsid w:val="004B1C52"/>
    <w:rsid w:val="004B3AC3"/>
    <w:rsid w:val="004E7180"/>
    <w:rsid w:val="004F3A6C"/>
    <w:rsid w:val="00506A52"/>
    <w:rsid w:val="005074CF"/>
    <w:rsid w:val="00512C09"/>
    <w:rsid w:val="00547D8D"/>
    <w:rsid w:val="0055777F"/>
    <w:rsid w:val="00561013"/>
    <w:rsid w:val="00562245"/>
    <w:rsid w:val="005646F4"/>
    <w:rsid w:val="00564E45"/>
    <w:rsid w:val="00566160"/>
    <w:rsid w:val="005A00E0"/>
    <w:rsid w:val="005A1FFC"/>
    <w:rsid w:val="005B5DBF"/>
    <w:rsid w:val="005B5E37"/>
    <w:rsid w:val="005C1884"/>
    <w:rsid w:val="005C35A4"/>
    <w:rsid w:val="005C4E66"/>
    <w:rsid w:val="005D1ED7"/>
    <w:rsid w:val="005F48DA"/>
    <w:rsid w:val="005F4A9C"/>
    <w:rsid w:val="00602503"/>
    <w:rsid w:val="006034C3"/>
    <w:rsid w:val="00604104"/>
    <w:rsid w:val="00604313"/>
    <w:rsid w:val="00606CBC"/>
    <w:rsid w:val="006100ED"/>
    <w:rsid w:val="00626DD1"/>
    <w:rsid w:val="00631C04"/>
    <w:rsid w:val="00642B63"/>
    <w:rsid w:val="00642D7F"/>
    <w:rsid w:val="00643ACD"/>
    <w:rsid w:val="00666C8A"/>
    <w:rsid w:val="0067186A"/>
    <w:rsid w:val="0067306B"/>
    <w:rsid w:val="00681551"/>
    <w:rsid w:val="006822DD"/>
    <w:rsid w:val="006A5EB9"/>
    <w:rsid w:val="006B21DC"/>
    <w:rsid w:val="006C7992"/>
    <w:rsid w:val="006D1117"/>
    <w:rsid w:val="006E070E"/>
    <w:rsid w:val="006E0D1C"/>
    <w:rsid w:val="006E618B"/>
    <w:rsid w:val="00704A95"/>
    <w:rsid w:val="00715684"/>
    <w:rsid w:val="00716955"/>
    <w:rsid w:val="00744158"/>
    <w:rsid w:val="00752264"/>
    <w:rsid w:val="007573AD"/>
    <w:rsid w:val="00766210"/>
    <w:rsid w:val="0077514E"/>
    <w:rsid w:val="00776B19"/>
    <w:rsid w:val="007932A5"/>
    <w:rsid w:val="007B14AC"/>
    <w:rsid w:val="007C3693"/>
    <w:rsid w:val="007C683B"/>
    <w:rsid w:val="007E057B"/>
    <w:rsid w:val="007E2FF9"/>
    <w:rsid w:val="007E43E0"/>
    <w:rsid w:val="007E777D"/>
    <w:rsid w:val="007F017F"/>
    <w:rsid w:val="008078DF"/>
    <w:rsid w:val="00810758"/>
    <w:rsid w:val="00817D94"/>
    <w:rsid w:val="008379A5"/>
    <w:rsid w:val="008535B3"/>
    <w:rsid w:val="008546C6"/>
    <w:rsid w:val="00854B92"/>
    <w:rsid w:val="008566A6"/>
    <w:rsid w:val="00871BB4"/>
    <w:rsid w:val="00884B6B"/>
    <w:rsid w:val="00895306"/>
    <w:rsid w:val="00897ED5"/>
    <w:rsid w:val="008A22DA"/>
    <w:rsid w:val="008A7059"/>
    <w:rsid w:val="008B3B7E"/>
    <w:rsid w:val="008C3D8B"/>
    <w:rsid w:val="008D27A6"/>
    <w:rsid w:val="008E40A1"/>
    <w:rsid w:val="008E73B0"/>
    <w:rsid w:val="00900C4E"/>
    <w:rsid w:val="009024E9"/>
    <w:rsid w:val="009043C3"/>
    <w:rsid w:val="00915BA7"/>
    <w:rsid w:val="00931AF6"/>
    <w:rsid w:val="00944D19"/>
    <w:rsid w:val="00945C3A"/>
    <w:rsid w:val="00950EF6"/>
    <w:rsid w:val="009609E2"/>
    <w:rsid w:val="00975D06"/>
    <w:rsid w:val="00982E68"/>
    <w:rsid w:val="0099024B"/>
    <w:rsid w:val="00993476"/>
    <w:rsid w:val="00993A49"/>
    <w:rsid w:val="009A218D"/>
    <w:rsid w:val="009B1120"/>
    <w:rsid w:val="009B2A9D"/>
    <w:rsid w:val="009B4EF2"/>
    <w:rsid w:val="009C2A51"/>
    <w:rsid w:val="009C72ED"/>
    <w:rsid w:val="009D79E8"/>
    <w:rsid w:val="009F46DB"/>
    <w:rsid w:val="009F6988"/>
    <w:rsid w:val="00A01F7C"/>
    <w:rsid w:val="00A23E90"/>
    <w:rsid w:val="00A24DEE"/>
    <w:rsid w:val="00A31C48"/>
    <w:rsid w:val="00A43BDD"/>
    <w:rsid w:val="00A45D24"/>
    <w:rsid w:val="00A56814"/>
    <w:rsid w:val="00A7502D"/>
    <w:rsid w:val="00A85545"/>
    <w:rsid w:val="00A85732"/>
    <w:rsid w:val="00A905D0"/>
    <w:rsid w:val="00A96732"/>
    <w:rsid w:val="00A97C4C"/>
    <w:rsid w:val="00AA5AB6"/>
    <w:rsid w:val="00AA64CA"/>
    <w:rsid w:val="00AA77EC"/>
    <w:rsid w:val="00AB3286"/>
    <w:rsid w:val="00AB59B6"/>
    <w:rsid w:val="00AD003D"/>
    <w:rsid w:val="00AD0DE2"/>
    <w:rsid w:val="00AE2D2C"/>
    <w:rsid w:val="00AE3375"/>
    <w:rsid w:val="00AE371E"/>
    <w:rsid w:val="00AE6E21"/>
    <w:rsid w:val="00AF40EF"/>
    <w:rsid w:val="00B03004"/>
    <w:rsid w:val="00B031AA"/>
    <w:rsid w:val="00B0644B"/>
    <w:rsid w:val="00B16C6E"/>
    <w:rsid w:val="00B278BD"/>
    <w:rsid w:val="00B3029C"/>
    <w:rsid w:val="00B31960"/>
    <w:rsid w:val="00B31D09"/>
    <w:rsid w:val="00B52014"/>
    <w:rsid w:val="00B66E73"/>
    <w:rsid w:val="00B76064"/>
    <w:rsid w:val="00B82F82"/>
    <w:rsid w:val="00B96AC6"/>
    <w:rsid w:val="00BA310B"/>
    <w:rsid w:val="00BC7D74"/>
    <w:rsid w:val="00BD195D"/>
    <w:rsid w:val="00BD2006"/>
    <w:rsid w:val="00BE0371"/>
    <w:rsid w:val="00BF093F"/>
    <w:rsid w:val="00BF5C2B"/>
    <w:rsid w:val="00C1776C"/>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94489"/>
    <w:rsid w:val="00C9776A"/>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406FD"/>
    <w:rsid w:val="00D55A17"/>
    <w:rsid w:val="00D96BEF"/>
    <w:rsid w:val="00DC4A06"/>
    <w:rsid w:val="00DD705F"/>
    <w:rsid w:val="00DE30A3"/>
    <w:rsid w:val="00DF7A1F"/>
    <w:rsid w:val="00E05C82"/>
    <w:rsid w:val="00E14CDB"/>
    <w:rsid w:val="00E2397A"/>
    <w:rsid w:val="00E2570B"/>
    <w:rsid w:val="00E40C60"/>
    <w:rsid w:val="00E43C78"/>
    <w:rsid w:val="00E50360"/>
    <w:rsid w:val="00E5165C"/>
    <w:rsid w:val="00E81934"/>
    <w:rsid w:val="00E908BE"/>
    <w:rsid w:val="00E92460"/>
    <w:rsid w:val="00E955FF"/>
    <w:rsid w:val="00EC26CF"/>
    <w:rsid w:val="00EC3DA6"/>
    <w:rsid w:val="00ED1D4E"/>
    <w:rsid w:val="00ED77AB"/>
    <w:rsid w:val="00EF68C6"/>
    <w:rsid w:val="00F046AC"/>
    <w:rsid w:val="00F10C5F"/>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 w:val="00FE2A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C94489"/>
    <w:pPr>
      <w:spacing w:before="36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C94489"/>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17</Words>
  <Characters>18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15</cp:revision>
  <dcterms:created xsi:type="dcterms:W3CDTF">2023-04-11T12:49:00Z</dcterms:created>
  <dcterms:modified xsi:type="dcterms:W3CDTF">2023-04-1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